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77777777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77777777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Purpose: Test the implementation of the Website Content Manager</w:t>
      </w:r>
    </w:p>
    <w:p w14:paraId="5B02D437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Modules to Be Tested: Content Manager 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77777777" w:rsidR="00932329" w:rsidRDefault="00932329" w:rsidP="000F082C">
      <w:pPr>
        <w:pStyle w:val="ListParagraph"/>
        <w:spacing w:after="0" w:line="240" w:lineRule="auto"/>
        <w:ind w:left="360"/>
      </w:pPr>
      <w:r>
        <w:t>At the time of this writing, there is one known trouble report.</w:t>
      </w:r>
    </w:p>
    <w:p w14:paraId="0C2C365E" w14:textId="77777777" w:rsidR="00932329" w:rsidRDefault="00932329" w:rsidP="000F082C">
      <w:pPr>
        <w:pStyle w:val="ListParagraph"/>
        <w:numPr>
          <w:ilvl w:val="0"/>
          <w:numId w:val="2"/>
        </w:numPr>
        <w:spacing w:after="0" w:line="240" w:lineRule="auto"/>
      </w:pPr>
      <w:r>
        <w:t>The image slider needs exactly three visible image</w:t>
      </w:r>
      <w:r w:rsidR="00880A8C">
        <w:t xml:space="preserve">s in order to display on </w:t>
      </w:r>
      <w:proofErr w:type="gramStart"/>
      <w:r w:rsidR="00880A8C">
        <w:t xml:space="preserve">the </w:t>
      </w:r>
      <w:r>
        <w:t xml:space="preserve"> site</w:t>
      </w:r>
      <w:proofErr w:type="gramEnd"/>
      <w:r>
        <w:t>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77777777" w:rsidR="00932329" w:rsidRDefault="00932329" w:rsidP="000F082C">
      <w:pPr>
        <w:spacing w:after="0" w:line="240" w:lineRule="auto"/>
      </w:pPr>
      <w:r>
        <w:t>The following Test Plan has been created using the requirements document and implementation experience. The Content Manager is aimed at designing a system that is able to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5598E714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</w:t>
            </w:r>
            <w:r w:rsidR="00853D16">
              <w:t xml:space="preserve"> Edit,</w:t>
            </w:r>
            <w:bookmarkStart w:id="0" w:name="_GoBack"/>
            <w:bookmarkEnd w:id="0"/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6CC8274F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08B0415C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77777777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’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14:paraId="32BF6355" w14:textId="77777777"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2"/>
        <w:gridCol w:w="1497"/>
        <w:gridCol w:w="1165"/>
        <w:gridCol w:w="1812"/>
        <w:gridCol w:w="701"/>
        <w:gridCol w:w="752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77777777" w:rsidR="005E540A" w:rsidRDefault="005E540A" w:rsidP="000812EA"/>
        </w:tc>
        <w:tc>
          <w:tcPr>
            <w:tcW w:w="704" w:type="dxa"/>
          </w:tcPr>
          <w:p w14:paraId="20A628E3" w14:textId="77777777" w:rsidR="005E540A" w:rsidRDefault="005E540A" w:rsidP="000812EA"/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5E540A" w14:paraId="6575F74D" w14:textId="77777777" w:rsidTr="000812EA">
        <w:tc>
          <w:tcPr>
            <w:tcW w:w="773" w:type="dxa"/>
          </w:tcPr>
          <w:p w14:paraId="2AF1BD36" w14:textId="77777777" w:rsidR="005E540A" w:rsidRDefault="005E540A" w:rsidP="000812EA">
            <w:r>
              <w:t>2</w:t>
            </w:r>
          </w:p>
        </w:tc>
        <w:tc>
          <w:tcPr>
            <w:tcW w:w="2759" w:type="dxa"/>
          </w:tcPr>
          <w:p w14:paraId="16F48016" w14:textId="77777777" w:rsidR="005E540A" w:rsidRDefault="00EE4564" w:rsidP="000812EA">
            <w:r>
              <w:t>Click “New Article”</w:t>
            </w:r>
          </w:p>
        </w:tc>
        <w:tc>
          <w:tcPr>
            <w:tcW w:w="1533" w:type="dxa"/>
          </w:tcPr>
          <w:p w14:paraId="3CE279B3" w14:textId="77777777" w:rsidR="005E540A" w:rsidRDefault="005E540A" w:rsidP="00272CBE">
            <w:r>
              <w:t>Redirect</w:t>
            </w:r>
            <w:r w:rsidR="00272CBE">
              <w:t xml:space="preserve"> to </w:t>
            </w:r>
            <w:r w:rsidR="00EE4564">
              <w:t>Article page</w:t>
            </w:r>
          </w:p>
        </w:tc>
        <w:tc>
          <w:tcPr>
            <w:tcW w:w="1166" w:type="dxa"/>
          </w:tcPr>
          <w:p w14:paraId="57639A39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23206083" w14:textId="77777777" w:rsidR="005E540A" w:rsidRDefault="005E540A" w:rsidP="000812EA"/>
        </w:tc>
        <w:tc>
          <w:tcPr>
            <w:tcW w:w="704" w:type="dxa"/>
          </w:tcPr>
          <w:p w14:paraId="2C235955" w14:textId="77777777" w:rsidR="005E540A" w:rsidRDefault="005E540A" w:rsidP="000812EA"/>
        </w:tc>
        <w:tc>
          <w:tcPr>
            <w:tcW w:w="766" w:type="dxa"/>
          </w:tcPr>
          <w:p w14:paraId="6326E041" w14:textId="77777777" w:rsidR="005E540A" w:rsidRDefault="005E540A" w:rsidP="000812EA"/>
        </w:tc>
      </w:tr>
      <w:tr w:rsidR="005E540A" w14:paraId="7105BBC3" w14:textId="77777777" w:rsidTr="000812EA">
        <w:tc>
          <w:tcPr>
            <w:tcW w:w="773" w:type="dxa"/>
          </w:tcPr>
          <w:p w14:paraId="799D2F11" w14:textId="77777777" w:rsidR="005E540A" w:rsidRDefault="005E540A" w:rsidP="000812EA">
            <w:r>
              <w:t>3</w:t>
            </w:r>
          </w:p>
        </w:tc>
        <w:tc>
          <w:tcPr>
            <w:tcW w:w="2759" w:type="dxa"/>
          </w:tcPr>
          <w:p w14:paraId="1E23A72C" w14:textId="77777777" w:rsidR="005E540A" w:rsidRDefault="00983978" w:rsidP="00880A8C">
            <w:r>
              <w:t>Click “New Job Posting”</w:t>
            </w:r>
          </w:p>
        </w:tc>
        <w:tc>
          <w:tcPr>
            <w:tcW w:w="1533" w:type="dxa"/>
          </w:tcPr>
          <w:p w14:paraId="58D11089" w14:textId="77777777" w:rsidR="005E540A" w:rsidRDefault="005E540A" w:rsidP="00272CBE">
            <w:r>
              <w:t xml:space="preserve">Redirect to </w:t>
            </w:r>
            <w:r w:rsidR="00983978">
              <w:t>Job Posting page</w:t>
            </w:r>
          </w:p>
        </w:tc>
        <w:tc>
          <w:tcPr>
            <w:tcW w:w="1166" w:type="dxa"/>
          </w:tcPr>
          <w:p w14:paraId="67743188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F9D1F78" w14:textId="77777777" w:rsidR="005E540A" w:rsidRDefault="005E540A" w:rsidP="000812EA"/>
        </w:tc>
        <w:tc>
          <w:tcPr>
            <w:tcW w:w="704" w:type="dxa"/>
          </w:tcPr>
          <w:p w14:paraId="79CD4277" w14:textId="77777777" w:rsidR="005E540A" w:rsidRDefault="005E540A" w:rsidP="000812EA"/>
        </w:tc>
        <w:tc>
          <w:tcPr>
            <w:tcW w:w="766" w:type="dxa"/>
          </w:tcPr>
          <w:p w14:paraId="527BC372" w14:textId="77777777" w:rsidR="005E540A" w:rsidRDefault="005E540A" w:rsidP="000812EA"/>
        </w:tc>
      </w:tr>
      <w:tr w:rsidR="005E540A" w14:paraId="50EAFFDC" w14:textId="77777777" w:rsidTr="000812EA">
        <w:tc>
          <w:tcPr>
            <w:tcW w:w="773" w:type="dxa"/>
          </w:tcPr>
          <w:p w14:paraId="04010F65" w14:textId="77777777" w:rsidR="005E540A" w:rsidRDefault="005E540A" w:rsidP="000812EA">
            <w:r>
              <w:t>4</w:t>
            </w:r>
          </w:p>
        </w:tc>
        <w:tc>
          <w:tcPr>
            <w:tcW w:w="2759" w:type="dxa"/>
          </w:tcPr>
          <w:p w14:paraId="37B84A5E" w14:textId="77777777" w:rsidR="005E540A" w:rsidRDefault="00272CBE" w:rsidP="00880A8C">
            <w:r>
              <w:t xml:space="preserve">Click </w:t>
            </w:r>
            <w:r w:rsidR="007B5970">
              <w:t>“New Blog Post”</w:t>
            </w:r>
          </w:p>
        </w:tc>
        <w:tc>
          <w:tcPr>
            <w:tcW w:w="1533" w:type="dxa"/>
          </w:tcPr>
          <w:p w14:paraId="3409C63A" w14:textId="77777777" w:rsidR="005E540A" w:rsidRDefault="00272CBE" w:rsidP="000812EA">
            <w:r>
              <w:t xml:space="preserve">Redirect to </w:t>
            </w:r>
            <w:r w:rsidR="007B5970">
              <w:t>Blog page</w:t>
            </w:r>
          </w:p>
        </w:tc>
        <w:tc>
          <w:tcPr>
            <w:tcW w:w="1166" w:type="dxa"/>
          </w:tcPr>
          <w:p w14:paraId="76065C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D2644AF" w14:textId="77777777" w:rsidR="005E540A" w:rsidRDefault="005E540A" w:rsidP="000812EA"/>
        </w:tc>
        <w:tc>
          <w:tcPr>
            <w:tcW w:w="704" w:type="dxa"/>
          </w:tcPr>
          <w:p w14:paraId="7025CDB4" w14:textId="77777777" w:rsidR="005E540A" w:rsidRDefault="005E540A" w:rsidP="000812EA"/>
        </w:tc>
        <w:tc>
          <w:tcPr>
            <w:tcW w:w="766" w:type="dxa"/>
          </w:tcPr>
          <w:p w14:paraId="75517463" w14:textId="77777777" w:rsidR="005E540A" w:rsidRDefault="005E540A" w:rsidP="000812EA"/>
        </w:tc>
      </w:tr>
      <w:tr w:rsidR="00C96B7B" w14:paraId="497D4706" w14:textId="77777777" w:rsidTr="000812EA">
        <w:tc>
          <w:tcPr>
            <w:tcW w:w="773" w:type="dxa"/>
          </w:tcPr>
          <w:p w14:paraId="62668B8A" w14:textId="77777777" w:rsidR="00C96B7B" w:rsidRDefault="00C96B7B" w:rsidP="000812EA">
            <w:r>
              <w:t>5</w:t>
            </w:r>
          </w:p>
        </w:tc>
        <w:tc>
          <w:tcPr>
            <w:tcW w:w="2759" w:type="dxa"/>
          </w:tcPr>
          <w:p w14:paraId="13040733" w14:textId="77777777" w:rsidR="00C96B7B" w:rsidRDefault="00C96B7B" w:rsidP="00880A8C">
            <w:r>
              <w:t xml:space="preserve">Click “Add </w:t>
            </w:r>
            <w:proofErr w:type="gramStart"/>
            <w:r>
              <w:t>To</w:t>
            </w:r>
            <w:proofErr w:type="gramEnd"/>
            <w:r>
              <w:t xml:space="preserve"> About”</w:t>
            </w:r>
          </w:p>
        </w:tc>
        <w:tc>
          <w:tcPr>
            <w:tcW w:w="1533" w:type="dxa"/>
          </w:tcPr>
          <w:p w14:paraId="1C94EFBE" w14:textId="77777777" w:rsidR="00C96B7B" w:rsidRDefault="009C078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C96B7B" w:rsidRDefault="003A1EB0" w:rsidP="000812EA">
            <w:r>
              <w:t>EXACT</w:t>
            </w:r>
          </w:p>
        </w:tc>
        <w:tc>
          <w:tcPr>
            <w:tcW w:w="1875" w:type="dxa"/>
          </w:tcPr>
          <w:p w14:paraId="4FD3D712" w14:textId="77777777" w:rsidR="00C96B7B" w:rsidRDefault="00C96B7B" w:rsidP="000812EA"/>
        </w:tc>
        <w:tc>
          <w:tcPr>
            <w:tcW w:w="704" w:type="dxa"/>
          </w:tcPr>
          <w:p w14:paraId="0CEEB518" w14:textId="77777777" w:rsidR="00C96B7B" w:rsidRDefault="00C96B7B" w:rsidP="000812EA"/>
        </w:tc>
        <w:tc>
          <w:tcPr>
            <w:tcW w:w="766" w:type="dxa"/>
          </w:tcPr>
          <w:p w14:paraId="3CA60E3E" w14:textId="77777777" w:rsidR="00C96B7B" w:rsidRDefault="00C96B7B" w:rsidP="000812EA"/>
        </w:tc>
      </w:tr>
      <w:tr w:rsidR="003A1EB0" w14:paraId="71B9647C" w14:textId="77777777" w:rsidTr="000812EA">
        <w:tc>
          <w:tcPr>
            <w:tcW w:w="773" w:type="dxa"/>
          </w:tcPr>
          <w:p w14:paraId="661A9D99" w14:textId="77777777" w:rsidR="003A1EB0" w:rsidRDefault="003A1EB0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3A1EB0" w:rsidRDefault="003A1EB0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3A1EB0" w:rsidRDefault="005D4B23" w:rsidP="000812EA">
            <w:r>
              <w:t>Redirect to messages page</w:t>
            </w:r>
          </w:p>
        </w:tc>
        <w:tc>
          <w:tcPr>
            <w:tcW w:w="1166" w:type="dxa"/>
          </w:tcPr>
          <w:p w14:paraId="145A8CFD" w14:textId="77777777" w:rsidR="003A1EB0" w:rsidRDefault="000C7811" w:rsidP="000812EA">
            <w:r>
              <w:t>EXACT</w:t>
            </w:r>
          </w:p>
        </w:tc>
        <w:tc>
          <w:tcPr>
            <w:tcW w:w="1875" w:type="dxa"/>
          </w:tcPr>
          <w:p w14:paraId="70DF744A" w14:textId="77777777" w:rsidR="003A1EB0" w:rsidRDefault="003A1EB0" w:rsidP="000812EA"/>
        </w:tc>
        <w:tc>
          <w:tcPr>
            <w:tcW w:w="704" w:type="dxa"/>
          </w:tcPr>
          <w:p w14:paraId="477D256E" w14:textId="77777777" w:rsidR="003A1EB0" w:rsidRDefault="003A1EB0" w:rsidP="000812EA"/>
        </w:tc>
        <w:tc>
          <w:tcPr>
            <w:tcW w:w="766" w:type="dxa"/>
          </w:tcPr>
          <w:p w14:paraId="2711D231" w14:textId="77777777" w:rsidR="003A1EB0" w:rsidRDefault="003A1EB0" w:rsidP="000812EA"/>
        </w:tc>
      </w:tr>
      <w:tr w:rsidR="000C7811" w14:paraId="27618A19" w14:textId="77777777" w:rsidTr="000812EA">
        <w:tc>
          <w:tcPr>
            <w:tcW w:w="773" w:type="dxa"/>
          </w:tcPr>
          <w:p w14:paraId="7050DC36" w14:textId="77777777" w:rsidR="000C7811" w:rsidRDefault="000C7811" w:rsidP="000812EA">
            <w:r>
              <w:t>7</w:t>
            </w:r>
          </w:p>
        </w:tc>
        <w:tc>
          <w:tcPr>
            <w:tcW w:w="2759" w:type="dxa"/>
          </w:tcPr>
          <w:p w14:paraId="691CE47F" w14:textId="77777777" w:rsidR="000C7811" w:rsidRDefault="000C7811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0C7811" w:rsidRDefault="000C7811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0C7811" w:rsidRDefault="00D6112B" w:rsidP="000812EA">
            <w:r>
              <w:t>EXACT</w:t>
            </w:r>
          </w:p>
        </w:tc>
        <w:tc>
          <w:tcPr>
            <w:tcW w:w="1875" w:type="dxa"/>
          </w:tcPr>
          <w:p w14:paraId="187BD3D7" w14:textId="77777777" w:rsidR="000C7811" w:rsidRDefault="000C7811" w:rsidP="000812EA"/>
        </w:tc>
        <w:tc>
          <w:tcPr>
            <w:tcW w:w="704" w:type="dxa"/>
          </w:tcPr>
          <w:p w14:paraId="617A931B" w14:textId="77777777" w:rsidR="000C7811" w:rsidRDefault="000C7811" w:rsidP="000812EA"/>
        </w:tc>
        <w:tc>
          <w:tcPr>
            <w:tcW w:w="766" w:type="dxa"/>
          </w:tcPr>
          <w:p w14:paraId="366A4EE5" w14:textId="77777777" w:rsidR="000C7811" w:rsidRDefault="000C7811" w:rsidP="000812EA"/>
        </w:tc>
      </w:tr>
      <w:tr w:rsidR="005E540A" w14:paraId="4EEC47FE" w14:textId="77777777" w:rsidTr="000812EA">
        <w:tc>
          <w:tcPr>
            <w:tcW w:w="773" w:type="dxa"/>
          </w:tcPr>
          <w:p w14:paraId="63FBB1EE" w14:textId="77777777" w:rsidR="005E540A" w:rsidRDefault="00D6112B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14:paraId="08DEA9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127E917" w14:textId="77777777" w:rsidR="005E540A" w:rsidRDefault="005E540A" w:rsidP="000812EA"/>
        </w:tc>
        <w:tc>
          <w:tcPr>
            <w:tcW w:w="704" w:type="dxa"/>
          </w:tcPr>
          <w:p w14:paraId="5325F4B7" w14:textId="77777777" w:rsidR="005E540A" w:rsidRDefault="005E540A" w:rsidP="000812EA"/>
        </w:tc>
        <w:tc>
          <w:tcPr>
            <w:tcW w:w="766" w:type="dxa"/>
          </w:tcPr>
          <w:p w14:paraId="7229F6C1" w14:textId="77777777" w:rsidR="005E540A" w:rsidRDefault="005E540A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3"/>
        <w:gridCol w:w="1494"/>
        <w:gridCol w:w="1165"/>
        <w:gridCol w:w="1813"/>
        <w:gridCol w:w="701"/>
        <w:gridCol w:w="753"/>
      </w:tblGrid>
      <w:tr w:rsidR="00927F5B" w14:paraId="490DA206" w14:textId="77777777" w:rsidTr="00A75401">
        <w:tc>
          <w:tcPr>
            <w:tcW w:w="3532" w:type="dxa"/>
            <w:gridSpan w:val="2"/>
          </w:tcPr>
          <w:p w14:paraId="5E497D76" w14:textId="77777777" w:rsidR="00927F5B" w:rsidRDefault="00927F5B" w:rsidP="00A75401">
            <w:r>
              <w:t>Test no:</w:t>
            </w:r>
          </w:p>
          <w:p w14:paraId="445F03C4" w14:textId="77777777"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A75401">
            <w:r>
              <w:t>Function:</w:t>
            </w:r>
          </w:p>
          <w:p w14:paraId="4C27A4A3" w14:textId="77777777" w:rsidR="00927F5B" w:rsidRDefault="00927F5B" w:rsidP="00A75401">
            <w:r>
              <w:t>Navigation                                      TEST GROUP 1</w:t>
            </w:r>
          </w:p>
          <w:p w14:paraId="27E3DD01" w14:textId="77777777" w:rsidR="00927F5B" w:rsidRDefault="00927F5B" w:rsidP="00A75401">
            <w:r>
              <w:t>Sub Test 2:</w:t>
            </w:r>
          </w:p>
          <w:p w14:paraId="6BA23665" w14:textId="77777777" w:rsidR="00927F5B" w:rsidRDefault="00927F5B" w:rsidP="00A75401">
            <w:r>
              <w:t>Navigation Bar and Home Icon on test site</w:t>
            </w:r>
          </w:p>
        </w:tc>
      </w:tr>
      <w:tr w:rsidR="00927F5B" w14:paraId="5A9D24A9" w14:textId="77777777" w:rsidTr="00A75401">
        <w:tc>
          <w:tcPr>
            <w:tcW w:w="773" w:type="dxa"/>
          </w:tcPr>
          <w:p w14:paraId="2B0D9839" w14:textId="77777777"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A75401">
            <w:r>
              <w:t>FAIL</w:t>
            </w:r>
          </w:p>
        </w:tc>
      </w:tr>
      <w:tr w:rsidR="00927F5B" w14:paraId="4801EDCB" w14:textId="77777777" w:rsidTr="00A75401">
        <w:tc>
          <w:tcPr>
            <w:tcW w:w="773" w:type="dxa"/>
          </w:tcPr>
          <w:p w14:paraId="59944E6B" w14:textId="77777777" w:rsidR="00927F5B" w:rsidRDefault="00927F5B" w:rsidP="00A75401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CB0C5A0" w14:textId="77777777" w:rsidR="00927F5B" w:rsidRDefault="00927F5B" w:rsidP="00A75401"/>
        </w:tc>
        <w:tc>
          <w:tcPr>
            <w:tcW w:w="704" w:type="dxa"/>
          </w:tcPr>
          <w:p w14:paraId="049A6917" w14:textId="77777777" w:rsidR="00927F5B" w:rsidRDefault="00927F5B" w:rsidP="00A75401"/>
        </w:tc>
        <w:tc>
          <w:tcPr>
            <w:tcW w:w="766" w:type="dxa"/>
          </w:tcPr>
          <w:p w14:paraId="32BE424A" w14:textId="77777777" w:rsidR="00927F5B" w:rsidRDefault="00927F5B" w:rsidP="00A75401"/>
        </w:tc>
      </w:tr>
      <w:tr w:rsidR="00927F5B" w14:paraId="3D7D487C" w14:textId="77777777" w:rsidTr="00A75401">
        <w:tc>
          <w:tcPr>
            <w:tcW w:w="773" w:type="dxa"/>
          </w:tcPr>
          <w:p w14:paraId="0D0C6794" w14:textId="77777777" w:rsidR="00927F5B" w:rsidRDefault="00927F5B" w:rsidP="00A75401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A0D571" w14:textId="77777777" w:rsidR="00927F5B" w:rsidRDefault="00927F5B" w:rsidP="00A75401"/>
        </w:tc>
        <w:tc>
          <w:tcPr>
            <w:tcW w:w="704" w:type="dxa"/>
          </w:tcPr>
          <w:p w14:paraId="57290AA5" w14:textId="77777777" w:rsidR="00927F5B" w:rsidRDefault="00927F5B" w:rsidP="00A75401"/>
        </w:tc>
        <w:tc>
          <w:tcPr>
            <w:tcW w:w="766" w:type="dxa"/>
          </w:tcPr>
          <w:p w14:paraId="5C8A376D" w14:textId="77777777" w:rsidR="00927F5B" w:rsidRDefault="00927F5B" w:rsidP="00A75401"/>
        </w:tc>
      </w:tr>
      <w:tr w:rsidR="00927F5B" w14:paraId="3004E9DE" w14:textId="77777777" w:rsidTr="00A75401">
        <w:tc>
          <w:tcPr>
            <w:tcW w:w="773" w:type="dxa"/>
          </w:tcPr>
          <w:p w14:paraId="0A528881" w14:textId="77777777" w:rsidR="00927F5B" w:rsidRDefault="00927F5B" w:rsidP="00A75401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65B54C2C" w14:textId="77777777" w:rsidR="00927F5B" w:rsidRDefault="00927F5B" w:rsidP="00A75401"/>
        </w:tc>
        <w:tc>
          <w:tcPr>
            <w:tcW w:w="704" w:type="dxa"/>
          </w:tcPr>
          <w:p w14:paraId="77382B1E" w14:textId="77777777" w:rsidR="00927F5B" w:rsidRDefault="00927F5B" w:rsidP="00A75401"/>
        </w:tc>
        <w:tc>
          <w:tcPr>
            <w:tcW w:w="766" w:type="dxa"/>
          </w:tcPr>
          <w:p w14:paraId="40DB16C2" w14:textId="77777777" w:rsidR="00927F5B" w:rsidRDefault="00927F5B" w:rsidP="00A75401"/>
        </w:tc>
      </w:tr>
      <w:tr w:rsidR="00927F5B" w14:paraId="0A601586" w14:textId="77777777" w:rsidTr="00A75401">
        <w:tc>
          <w:tcPr>
            <w:tcW w:w="773" w:type="dxa"/>
          </w:tcPr>
          <w:p w14:paraId="478CB7E0" w14:textId="77777777" w:rsidR="00927F5B" w:rsidRDefault="00927F5B" w:rsidP="00A75401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AA8C60" w14:textId="77777777" w:rsidR="00927F5B" w:rsidRDefault="00927F5B" w:rsidP="00A75401"/>
        </w:tc>
        <w:tc>
          <w:tcPr>
            <w:tcW w:w="704" w:type="dxa"/>
          </w:tcPr>
          <w:p w14:paraId="1CD7ECE2" w14:textId="77777777" w:rsidR="00927F5B" w:rsidRDefault="00927F5B" w:rsidP="00A75401"/>
        </w:tc>
        <w:tc>
          <w:tcPr>
            <w:tcW w:w="766" w:type="dxa"/>
          </w:tcPr>
          <w:p w14:paraId="22A761CF" w14:textId="77777777" w:rsidR="00927F5B" w:rsidRDefault="00927F5B" w:rsidP="00A75401"/>
        </w:tc>
      </w:tr>
      <w:tr w:rsidR="00927F5B" w14:paraId="28532858" w14:textId="77777777" w:rsidTr="00A75401">
        <w:tc>
          <w:tcPr>
            <w:tcW w:w="773" w:type="dxa"/>
          </w:tcPr>
          <w:p w14:paraId="2326688F" w14:textId="77777777" w:rsidR="00927F5B" w:rsidRDefault="00927F5B" w:rsidP="00A75401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F88568" w14:textId="77777777" w:rsidR="00927F5B" w:rsidRDefault="00927F5B" w:rsidP="00A75401"/>
        </w:tc>
        <w:tc>
          <w:tcPr>
            <w:tcW w:w="704" w:type="dxa"/>
          </w:tcPr>
          <w:p w14:paraId="7B2297DB" w14:textId="77777777" w:rsidR="00927F5B" w:rsidRDefault="00927F5B" w:rsidP="00A75401"/>
        </w:tc>
        <w:tc>
          <w:tcPr>
            <w:tcW w:w="766" w:type="dxa"/>
          </w:tcPr>
          <w:p w14:paraId="7928ABC9" w14:textId="77777777" w:rsidR="00927F5B" w:rsidRDefault="00927F5B" w:rsidP="00A75401"/>
        </w:tc>
      </w:tr>
      <w:tr w:rsidR="00927F5B" w14:paraId="10CF8E3B" w14:textId="77777777" w:rsidTr="00A75401">
        <w:tc>
          <w:tcPr>
            <w:tcW w:w="773" w:type="dxa"/>
          </w:tcPr>
          <w:p w14:paraId="193F8838" w14:textId="77777777" w:rsidR="00927F5B" w:rsidRDefault="00927F5B" w:rsidP="00A75401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9D8F277" w14:textId="77777777" w:rsidR="00927F5B" w:rsidRDefault="00927F5B" w:rsidP="00A75401"/>
        </w:tc>
        <w:tc>
          <w:tcPr>
            <w:tcW w:w="704" w:type="dxa"/>
          </w:tcPr>
          <w:p w14:paraId="62DA819D" w14:textId="77777777" w:rsidR="00927F5B" w:rsidRDefault="00927F5B" w:rsidP="00A75401"/>
        </w:tc>
        <w:tc>
          <w:tcPr>
            <w:tcW w:w="766" w:type="dxa"/>
          </w:tcPr>
          <w:p w14:paraId="73AB61B0" w14:textId="77777777" w:rsidR="00927F5B" w:rsidRDefault="00927F5B" w:rsidP="00A75401"/>
        </w:tc>
      </w:tr>
      <w:tr w:rsidR="00927F5B" w14:paraId="22959F92" w14:textId="77777777" w:rsidTr="00A75401">
        <w:tc>
          <w:tcPr>
            <w:tcW w:w="773" w:type="dxa"/>
          </w:tcPr>
          <w:p w14:paraId="0590397D" w14:textId="77777777" w:rsidR="00927F5B" w:rsidRDefault="00927F5B" w:rsidP="00A75401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F0DCF5" w14:textId="77777777" w:rsidR="00927F5B" w:rsidRDefault="00927F5B" w:rsidP="00A75401"/>
        </w:tc>
        <w:tc>
          <w:tcPr>
            <w:tcW w:w="704" w:type="dxa"/>
          </w:tcPr>
          <w:p w14:paraId="26594D7D" w14:textId="77777777" w:rsidR="00927F5B" w:rsidRDefault="00927F5B" w:rsidP="00A75401"/>
        </w:tc>
        <w:tc>
          <w:tcPr>
            <w:tcW w:w="766" w:type="dxa"/>
          </w:tcPr>
          <w:p w14:paraId="4AFE8DE0" w14:textId="77777777" w:rsidR="00927F5B" w:rsidRDefault="00927F5B" w:rsidP="00A75401"/>
        </w:tc>
      </w:tr>
      <w:tr w:rsidR="00927F5B" w14:paraId="4A54CBB3" w14:textId="77777777" w:rsidTr="00A75401">
        <w:tc>
          <w:tcPr>
            <w:tcW w:w="773" w:type="dxa"/>
          </w:tcPr>
          <w:p w14:paraId="61176BAB" w14:textId="77777777" w:rsidR="00927F5B" w:rsidRDefault="00927F5B" w:rsidP="00A75401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21B2BB9" w14:textId="77777777" w:rsidR="00927F5B" w:rsidRDefault="00927F5B" w:rsidP="00A75401"/>
        </w:tc>
        <w:tc>
          <w:tcPr>
            <w:tcW w:w="704" w:type="dxa"/>
          </w:tcPr>
          <w:p w14:paraId="7769380A" w14:textId="77777777" w:rsidR="00927F5B" w:rsidRDefault="00927F5B" w:rsidP="00A75401"/>
        </w:tc>
        <w:tc>
          <w:tcPr>
            <w:tcW w:w="766" w:type="dxa"/>
          </w:tcPr>
          <w:p w14:paraId="1A97BDB0" w14:textId="77777777" w:rsidR="00927F5B" w:rsidRDefault="00927F5B" w:rsidP="00A75401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2A181DB8" w14:textId="77777777" w:rsidR="004202E7" w:rsidRDefault="004202E7" w:rsidP="007717EE"/>
    <w:p w14:paraId="7A38D922" w14:textId="77777777" w:rsidR="004202E7" w:rsidRDefault="004202E7" w:rsidP="007717EE"/>
    <w:p w14:paraId="71EEDD84" w14:textId="77777777" w:rsidR="004202E7" w:rsidRDefault="004202E7" w:rsidP="007717EE"/>
    <w:p w14:paraId="73B50E01" w14:textId="77777777" w:rsidR="00132175" w:rsidRDefault="008757CD" w:rsidP="007717EE">
      <w:r>
        <w:t>============ Here’</w:t>
      </w:r>
      <w:r w:rsidR="004C39B0">
        <w:t>s an example test case for the about page:</w:t>
      </w:r>
      <w:r>
        <w:t xml:space="preserve"> ==============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2743"/>
        <w:gridCol w:w="1485"/>
        <w:gridCol w:w="1165"/>
        <w:gridCol w:w="1765"/>
        <w:gridCol w:w="698"/>
        <w:gridCol w:w="743"/>
      </w:tblGrid>
      <w:tr w:rsidR="00D24383" w14:paraId="1544FC05" w14:textId="77777777" w:rsidTr="003A01F9">
        <w:tc>
          <w:tcPr>
            <w:tcW w:w="3494" w:type="dxa"/>
            <w:gridSpan w:val="2"/>
          </w:tcPr>
          <w:p w14:paraId="03E742B7" w14:textId="77777777" w:rsidR="00272CBE" w:rsidRDefault="00272CBE" w:rsidP="000812EA">
            <w:r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5856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3A01F9">
        <w:tc>
          <w:tcPr>
            <w:tcW w:w="751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2743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1485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165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76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98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743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3A01F9">
        <w:tc>
          <w:tcPr>
            <w:tcW w:w="751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2743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1485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65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37F9E3A0" w14:textId="77777777" w:rsidR="00272CBE" w:rsidRDefault="00272CBE" w:rsidP="000812EA"/>
        </w:tc>
        <w:tc>
          <w:tcPr>
            <w:tcW w:w="698" w:type="dxa"/>
          </w:tcPr>
          <w:p w14:paraId="089E53BC" w14:textId="77777777" w:rsidR="00272CBE" w:rsidRDefault="00272CBE" w:rsidP="000812EA"/>
        </w:tc>
        <w:tc>
          <w:tcPr>
            <w:tcW w:w="743" w:type="dxa"/>
          </w:tcPr>
          <w:p w14:paraId="3CFF0846" w14:textId="77777777" w:rsidR="00272CBE" w:rsidRDefault="00272CBE" w:rsidP="000812EA"/>
        </w:tc>
      </w:tr>
      <w:tr w:rsidR="008F3EF1" w14:paraId="24D82CDE" w14:textId="77777777" w:rsidTr="003A01F9">
        <w:tc>
          <w:tcPr>
            <w:tcW w:w="751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2743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1485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65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40B894AC" w14:textId="77777777" w:rsidR="00272CBE" w:rsidRDefault="00272CBE" w:rsidP="000812EA"/>
        </w:tc>
        <w:tc>
          <w:tcPr>
            <w:tcW w:w="698" w:type="dxa"/>
          </w:tcPr>
          <w:p w14:paraId="042C581D" w14:textId="77777777" w:rsidR="00272CBE" w:rsidRDefault="00272CBE" w:rsidP="000812EA"/>
        </w:tc>
        <w:tc>
          <w:tcPr>
            <w:tcW w:w="743" w:type="dxa"/>
          </w:tcPr>
          <w:p w14:paraId="343D0AE8" w14:textId="77777777" w:rsidR="00272CBE" w:rsidRDefault="00272CBE" w:rsidP="000812EA"/>
        </w:tc>
      </w:tr>
      <w:tr w:rsidR="008F3EF1" w14:paraId="2D422E5C" w14:textId="77777777" w:rsidTr="003A01F9">
        <w:tc>
          <w:tcPr>
            <w:tcW w:w="751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2743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1485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65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0E0EEAE7" w14:textId="77777777" w:rsidR="00272CBE" w:rsidRDefault="00272CBE" w:rsidP="000812EA"/>
        </w:tc>
        <w:tc>
          <w:tcPr>
            <w:tcW w:w="698" w:type="dxa"/>
          </w:tcPr>
          <w:p w14:paraId="6D565351" w14:textId="77777777" w:rsidR="00272CBE" w:rsidRDefault="00272CBE" w:rsidP="000812EA"/>
        </w:tc>
        <w:tc>
          <w:tcPr>
            <w:tcW w:w="743" w:type="dxa"/>
          </w:tcPr>
          <w:p w14:paraId="23C73B7F" w14:textId="77777777" w:rsidR="00272CBE" w:rsidRDefault="00272CBE" w:rsidP="000812EA"/>
        </w:tc>
      </w:tr>
      <w:tr w:rsidR="003A01F9" w14:paraId="217ED700" w14:textId="77777777" w:rsidTr="003A01F9">
        <w:tc>
          <w:tcPr>
            <w:tcW w:w="751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2743" w:type="dxa"/>
          </w:tcPr>
          <w:p w14:paraId="5F42323B" w14:textId="06CEE991" w:rsidR="003A01F9" w:rsidRDefault="003A01F9" w:rsidP="003A01F9">
            <w:r>
              <w:t>Click the edit button next to the employee titled “Test name”.</w:t>
            </w:r>
          </w:p>
        </w:tc>
        <w:tc>
          <w:tcPr>
            <w:tcW w:w="1485" w:type="dxa"/>
          </w:tcPr>
          <w:p w14:paraId="098DDB20" w14:textId="4395490F" w:rsidR="003A01F9" w:rsidRDefault="003A01F9" w:rsidP="003A01F9">
            <w:r>
              <w:t xml:space="preserve">Should redirect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1165" w:type="dxa"/>
          </w:tcPr>
          <w:p w14:paraId="221C1E5D" w14:textId="77777777" w:rsidR="003A01F9" w:rsidRDefault="003A01F9" w:rsidP="003A01F9"/>
        </w:tc>
        <w:tc>
          <w:tcPr>
            <w:tcW w:w="1765" w:type="dxa"/>
          </w:tcPr>
          <w:p w14:paraId="2BC5910E" w14:textId="77777777" w:rsidR="003A01F9" w:rsidRDefault="003A01F9" w:rsidP="003A01F9"/>
        </w:tc>
        <w:tc>
          <w:tcPr>
            <w:tcW w:w="698" w:type="dxa"/>
          </w:tcPr>
          <w:p w14:paraId="555A9390" w14:textId="77777777" w:rsidR="003A01F9" w:rsidRDefault="003A01F9" w:rsidP="003A01F9"/>
        </w:tc>
        <w:tc>
          <w:tcPr>
            <w:tcW w:w="743" w:type="dxa"/>
          </w:tcPr>
          <w:p w14:paraId="0EDBCE1D" w14:textId="77777777" w:rsidR="003A01F9" w:rsidRDefault="003A01F9" w:rsidP="003A01F9"/>
        </w:tc>
      </w:tr>
      <w:tr w:rsidR="003A01F9" w14:paraId="664B141E" w14:textId="77777777" w:rsidTr="003A01F9">
        <w:tc>
          <w:tcPr>
            <w:tcW w:w="751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2743" w:type="dxa"/>
          </w:tcPr>
          <w:p w14:paraId="2B6F0E42" w14:textId="261A34C0" w:rsidR="003A01F9" w:rsidRDefault="003A01F9" w:rsidP="003A01F9">
            <w:r>
              <w:t>Change title to “Test name 2” and check “Publish to front end”.</w:t>
            </w:r>
          </w:p>
        </w:tc>
        <w:tc>
          <w:tcPr>
            <w:tcW w:w="1485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</w:t>
            </w:r>
            <w:r>
              <w:lastRenderedPageBreak/>
              <w:t xml:space="preserve">2” and Is active should say “yes”. The </w:t>
            </w:r>
            <w:r w:rsidR="00654FB3">
              <w:t>employe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165" w:type="dxa"/>
          </w:tcPr>
          <w:p w14:paraId="58532388" w14:textId="77777777" w:rsidR="003A01F9" w:rsidRDefault="003A01F9" w:rsidP="003A01F9"/>
        </w:tc>
        <w:tc>
          <w:tcPr>
            <w:tcW w:w="1765" w:type="dxa"/>
          </w:tcPr>
          <w:p w14:paraId="0886FA1E" w14:textId="77777777" w:rsidR="003A01F9" w:rsidRDefault="003A01F9" w:rsidP="003A01F9"/>
        </w:tc>
        <w:tc>
          <w:tcPr>
            <w:tcW w:w="698" w:type="dxa"/>
          </w:tcPr>
          <w:p w14:paraId="3D35FEFB" w14:textId="77777777" w:rsidR="003A01F9" w:rsidRDefault="003A01F9" w:rsidP="003A01F9"/>
        </w:tc>
        <w:tc>
          <w:tcPr>
            <w:tcW w:w="743" w:type="dxa"/>
          </w:tcPr>
          <w:p w14:paraId="5B83B1DB" w14:textId="77777777" w:rsidR="003A01F9" w:rsidRDefault="003A01F9" w:rsidP="003A01F9"/>
        </w:tc>
      </w:tr>
      <w:tr w:rsidR="008F3EF1" w14:paraId="4E55EB0E" w14:textId="77777777" w:rsidTr="003A01F9">
        <w:tc>
          <w:tcPr>
            <w:tcW w:w="751" w:type="dxa"/>
          </w:tcPr>
          <w:p w14:paraId="5EF9543D" w14:textId="30063CEB" w:rsidR="00272CBE" w:rsidRDefault="00B55EB8" w:rsidP="000812EA">
            <w:r>
              <w:t>6</w:t>
            </w:r>
          </w:p>
        </w:tc>
        <w:tc>
          <w:tcPr>
            <w:tcW w:w="2743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1485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 xml:space="preserve">d no longer be in the </w:t>
            </w:r>
            <w:proofErr w:type="gramStart"/>
            <w:r w:rsidR="005F3F0F">
              <w:t>database, and</w:t>
            </w:r>
            <w:proofErr w:type="gramEnd"/>
            <w:r w:rsidR="005F3F0F">
              <w:t xml:space="preserve">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165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765" w:type="dxa"/>
          </w:tcPr>
          <w:p w14:paraId="5297C5AC" w14:textId="77777777" w:rsidR="00272CBE" w:rsidRDefault="00272CBE" w:rsidP="000812EA"/>
        </w:tc>
        <w:tc>
          <w:tcPr>
            <w:tcW w:w="698" w:type="dxa"/>
          </w:tcPr>
          <w:p w14:paraId="2387494D" w14:textId="77777777" w:rsidR="00272CBE" w:rsidRDefault="00272CBE" w:rsidP="000812EA"/>
        </w:tc>
        <w:tc>
          <w:tcPr>
            <w:tcW w:w="743" w:type="dxa"/>
          </w:tcPr>
          <w:p w14:paraId="1813E571" w14:textId="77777777" w:rsidR="00272CBE" w:rsidRDefault="00272CBE" w:rsidP="000812EA"/>
        </w:tc>
      </w:tr>
    </w:tbl>
    <w:p w14:paraId="1A297AEE" w14:textId="77777777" w:rsidR="00D24383" w:rsidRDefault="00D24383" w:rsidP="007717EE"/>
    <w:p w14:paraId="43663894" w14:textId="77777777" w:rsidR="00132175" w:rsidRDefault="003C4BF7" w:rsidP="007717EE">
      <w:r>
        <w:t>==== Comple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2"/>
        <w:gridCol w:w="2734"/>
        <w:gridCol w:w="1487"/>
        <w:gridCol w:w="1165"/>
        <w:gridCol w:w="1770"/>
        <w:gridCol w:w="698"/>
        <w:gridCol w:w="744"/>
      </w:tblGrid>
      <w:tr w:rsidR="00D42F57" w14:paraId="0421590A" w14:textId="77777777" w:rsidTr="009F01CF">
        <w:tc>
          <w:tcPr>
            <w:tcW w:w="3580" w:type="dxa"/>
            <w:gridSpan w:val="2"/>
          </w:tcPr>
          <w:p w14:paraId="439564B3" w14:textId="77777777" w:rsidR="00D42F57" w:rsidRDefault="00D42F57" w:rsidP="009F01CF">
            <w:r>
              <w:t>Test no:</w:t>
            </w:r>
          </w:p>
          <w:p w14:paraId="5545062F" w14:textId="77777777" w:rsidR="00D42F57" w:rsidRDefault="00D42F57" w:rsidP="009F01CF">
            <w:pPr>
              <w:jc w:val="center"/>
            </w:pPr>
            <w:r>
              <w:t>3</w:t>
            </w:r>
          </w:p>
        </w:tc>
        <w:tc>
          <w:tcPr>
            <w:tcW w:w="5996" w:type="dxa"/>
            <w:gridSpan w:val="5"/>
          </w:tcPr>
          <w:p w14:paraId="540B2D23" w14:textId="77777777" w:rsidR="00D42F57" w:rsidRDefault="00D42F57" w:rsidP="009F01CF">
            <w:r>
              <w:t>Function:</w:t>
            </w:r>
          </w:p>
          <w:p w14:paraId="4BCF7F6A" w14:textId="77777777" w:rsidR="00D42F57" w:rsidRDefault="00DA565C" w:rsidP="009F01CF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5</w:t>
            </w:r>
          </w:p>
          <w:p w14:paraId="7257EE54" w14:textId="77777777" w:rsidR="00D42F57" w:rsidRDefault="00D42F57" w:rsidP="009F01CF">
            <w:r>
              <w:t>Sub Test 1:</w:t>
            </w:r>
          </w:p>
          <w:p w14:paraId="325F1124" w14:textId="77777777" w:rsidR="00D42F57" w:rsidRDefault="00D42F57" w:rsidP="009F01CF">
            <w:r>
              <w:t>About</w:t>
            </w:r>
          </w:p>
        </w:tc>
      </w:tr>
      <w:tr w:rsidR="00D42F57" w14:paraId="38619609" w14:textId="77777777" w:rsidTr="009F01CF">
        <w:tc>
          <w:tcPr>
            <w:tcW w:w="767" w:type="dxa"/>
          </w:tcPr>
          <w:p w14:paraId="0E6188A3" w14:textId="77777777" w:rsidR="00D42F57" w:rsidRDefault="00D42F57" w:rsidP="009F01CF">
            <w:r>
              <w:t>Step no</w:t>
            </w:r>
          </w:p>
        </w:tc>
        <w:tc>
          <w:tcPr>
            <w:tcW w:w="2813" w:type="dxa"/>
          </w:tcPr>
          <w:p w14:paraId="4EC38AF0" w14:textId="77777777" w:rsidR="00D42F57" w:rsidRDefault="00D42F57" w:rsidP="009F01CF">
            <w:r>
              <w:t>Operator Action</w:t>
            </w:r>
          </w:p>
        </w:tc>
        <w:tc>
          <w:tcPr>
            <w:tcW w:w="1523" w:type="dxa"/>
          </w:tcPr>
          <w:p w14:paraId="3EB5FC18" w14:textId="77777777" w:rsidR="00D42F57" w:rsidRDefault="00D42F57" w:rsidP="009F01CF">
            <w:r>
              <w:t>Expected Results</w:t>
            </w:r>
          </w:p>
        </w:tc>
        <w:tc>
          <w:tcPr>
            <w:tcW w:w="1166" w:type="dxa"/>
          </w:tcPr>
          <w:p w14:paraId="6694F590" w14:textId="77777777" w:rsidR="00D42F57" w:rsidRDefault="00D42F57" w:rsidP="009F01CF">
            <w:r>
              <w:t>Evaluation Criteria</w:t>
            </w:r>
          </w:p>
        </w:tc>
        <w:tc>
          <w:tcPr>
            <w:tcW w:w="1845" w:type="dxa"/>
          </w:tcPr>
          <w:p w14:paraId="7B9D9523" w14:textId="77777777" w:rsidR="00D42F57" w:rsidRDefault="00D42F57" w:rsidP="009F01CF">
            <w:r>
              <w:t>Observed Results</w:t>
            </w:r>
          </w:p>
        </w:tc>
        <w:tc>
          <w:tcPr>
            <w:tcW w:w="702" w:type="dxa"/>
          </w:tcPr>
          <w:p w14:paraId="676F5B45" w14:textId="77777777" w:rsidR="00D42F57" w:rsidRDefault="00D42F57" w:rsidP="009F01CF">
            <w:r>
              <w:t>PASS</w:t>
            </w:r>
          </w:p>
        </w:tc>
        <w:tc>
          <w:tcPr>
            <w:tcW w:w="760" w:type="dxa"/>
          </w:tcPr>
          <w:p w14:paraId="360D5423" w14:textId="77777777" w:rsidR="00D42F57" w:rsidRDefault="00D42F57" w:rsidP="009F01CF">
            <w:r>
              <w:t>FAIL</w:t>
            </w:r>
          </w:p>
        </w:tc>
      </w:tr>
      <w:tr w:rsidR="00D42F57" w14:paraId="1751F152" w14:textId="77777777" w:rsidTr="009F01CF">
        <w:tc>
          <w:tcPr>
            <w:tcW w:w="767" w:type="dxa"/>
          </w:tcPr>
          <w:p w14:paraId="12C5B083" w14:textId="77777777" w:rsidR="00D42F57" w:rsidRDefault="00D42F57" w:rsidP="009F01CF">
            <w:r>
              <w:t>1</w:t>
            </w:r>
          </w:p>
        </w:tc>
        <w:tc>
          <w:tcPr>
            <w:tcW w:w="2813" w:type="dxa"/>
          </w:tcPr>
          <w:p w14:paraId="451151E1" w14:textId="77777777" w:rsidR="00D42F57" w:rsidRDefault="00D42F57" w:rsidP="009F01CF">
            <w:r>
              <w:t>Go to localhost:3000/</w:t>
            </w:r>
            <w:r w:rsidR="00C21548">
              <w:t>blog</w:t>
            </w:r>
          </w:p>
        </w:tc>
        <w:tc>
          <w:tcPr>
            <w:tcW w:w="1523" w:type="dxa"/>
          </w:tcPr>
          <w:p w14:paraId="447EF8BC" w14:textId="77777777" w:rsidR="00D42F57" w:rsidRDefault="00D42F57" w:rsidP="009F01CF">
            <w:r>
              <w:t>Redirect to about page</w:t>
            </w:r>
          </w:p>
        </w:tc>
        <w:tc>
          <w:tcPr>
            <w:tcW w:w="1166" w:type="dxa"/>
          </w:tcPr>
          <w:p w14:paraId="56190F86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A756F9C" w14:textId="77777777" w:rsidR="00D42F57" w:rsidRDefault="00D42F57" w:rsidP="009F01CF"/>
        </w:tc>
        <w:tc>
          <w:tcPr>
            <w:tcW w:w="702" w:type="dxa"/>
          </w:tcPr>
          <w:p w14:paraId="264764AD" w14:textId="77777777" w:rsidR="00D42F57" w:rsidRDefault="00D42F57" w:rsidP="009F01CF"/>
        </w:tc>
        <w:tc>
          <w:tcPr>
            <w:tcW w:w="760" w:type="dxa"/>
          </w:tcPr>
          <w:p w14:paraId="1BEE12BF" w14:textId="77777777" w:rsidR="00D42F57" w:rsidRDefault="00D42F57" w:rsidP="009F01CF"/>
        </w:tc>
      </w:tr>
      <w:tr w:rsidR="00D42F57" w14:paraId="200DB31E" w14:textId="77777777" w:rsidTr="009F01CF">
        <w:tc>
          <w:tcPr>
            <w:tcW w:w="767" w:type="dxa"/>
          </w:tcPr>
          <w:p w14:paraId="3DA398A7" w14:textId="77777777" w:rsidR="00D42F57" w:rsidRDefault="00D42F57" w:rsidP="009F01CF">
            <w:r>
              <w:t>2</w:t>
            </w:r>
          </w:p>
        </w:tc>
        <w:tc>
          <w:tcPr>
            <w:tcW w:w="2813" w:type="dxa"/>
          </w:tcPr>
          <w:p w14:paraId="48240B8B" w14:textId="77777777" w:rsidR="00D42F57" w:rsidRDefault="00D42F57" w:rsidP="009F01CF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1523" w:type="dxa"/>
          </w:tcPr>
          <w:p w14:paraId="29DBBB46" w14:textId="77777777" w:rsidR="00D42F57" w:rsidRDefault="00D42F57" w:rsidP="009F01CF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66" w:type="dxa"/>
          </w:tcPr>
          <w:p w14:paraId="6DAC35DB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029B1311" w14:textId="77777777" w:rsidR="00D42F57" w:rsidRDefault="00D42F57" w:rsidP="009F01CF"/>
        </w:tc>
        <w:tc>
          <w:tcPr>
            <w:tcW w:w="702" w:type="dxa"/>
          </w:tcPr>
          <w:p w14:paraId="12371413" w14:textId="77777777" w:rsidR="00D42F57" w:rsidRDefault="00D42F57" w:rsidP="009F01CF"/>
        </w:tc>
        <w:tc>
          <w:tcPr>
            <w:tcW w:w="760" w:type="dxa"/>
          </w:tcPr>
          <w:p w14:paraId="6609C66A" w14:textId="77777777" w:rsidR="00D42F57" w:rsidRDefault="00D42F57" w:rsidP="009F01CF"/>
        </w:tc>
      </w:tr>
      <w:tr w:rsidR="00D42F57" w14:paraId="40C404BE" w14:textId="77777777" w:rsidTr="009F01CF">
        <w:tc>
          <w:tcPr>
            <w:tcW w:w="767" w:type="dxa"/>
          </w:tcPr>
          <w:p w14:paraId="489D3ADF" w14:textId="77777777" w:rsidR="00D42F57" w:rsidRDefault="00D42F57" w:rsidP="009F01CF">
            <w:r>
              <w:t>3</w:t>
            </w:r>
          </w:p>
        </w:tc>
        <w:tc>
          <w:tcPr>
            <w:tcW w:w="2813" w:type="dxa"/>
          </w:tcPr>
          <w:p w14:paraId="52E866F6" w14:textId="77777777" w:rsidR="00D42F57" w:rsidRDefault="00D42F57" w:rsidP="009F01CF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1523" w:type="dxa"/>
          </w:tcPr>
          <w:p w14:paraId="38C2BF10" w14:textId="77777777" w:rsidR="00D42F57" w:rsidRDefault="00D42F57" w:rsidP="009F01CF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 xml:space="preserve">, and the test site should no </w:t>
            </w:r>
            <w:r>
              <w:lastRenderedPageBreak/>
              <w:t>longer display the employee.</w:t>
            </w:r>
          </w:p>
        </w:tc>
        <w:tc>
          <w:tcPr>
            <w:tcW w:w="1166" w:type="dxa"/>
          </w:tcPr>
          <w:p w14:paraId="22289E88" w14:textId="77777777" w:rsidR="00D42F57" w:rsidRDefault="00D42F57" w:rsidP="009F01CF">
            <w:r>
              <w:lastRenderedPageBreak/>
              <w:t>EXACT</w:t>
            </w:r>
          </w:p>
        </w:tc>
        <w:tc>
          <w:tcPr>
            <w:tcW w:w="1845" w:type="dxa"/>
          </w:tcPr>
          <w:p w14:paraId="0B569975" w14:textId="77777777" w:rsidR="00D42F57" w:rsidRDefault="00D42F57" w:rsidP="009F01CF"/>
        </w:tc>
        <w:tc>
          <w:tcPr>
            <w:tcW w:w="702" w:type="dxa"/>
          </w:tcPr>
          <w:p w14:paraId="1449CD03" w14:textId="77777777" w:rsidR="00D42F57" w:rsidRDefault="00D42F57" w:rsidP="009F01CF"/>
        </w:tc>
        <w:tc>
          <w:tcPr>
            <w:tcW w:w="760" w:type="dxa"/>
          </w:tcPr>
          <w:p w14:paraId="6E4AA5B5" w14:textId="77777777" w:rsidR="00D42F57" w:rsidRDefault="00D42F57" w:rsidP="009F01CF"/>
        </w:tc>
      </w:tr>
      <w:tr w:rsidR="00DF0256" w14:paraId="24B49547" w14:textId="77777777" w:rsidTr="009F01CF">
        <w:tc>
          <w:tcPr>
            <w:tcW w:w="767" w:type="dxa"/>
          </w:tcPr>
          <w:p w14:paraId="3AF6CDC2" w14:textId="77777777" w:rsidR="00DF0256" w:rsidRDefault="00DF0256" w:rsidP="009F01CF">
            <w:r>
              <w:t>4</w:t>
            </w:r>
          </w:p>
        </w:tc>
        <w:tc>
          <w:tcPr>
            <w:tcW w:w="2813" w:type="dxa"/>
          </w:tcPr>
          <w:p w14:paraId="29405210" w14:textId="77777777" w:rsidR="00DF0256" w:rsidRDefault="00DF0256" w:rsidP="009F01CF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1523" w:type="dxa"/>
          </w:tcPr>
          <w:p w14:paraId="2398E756" w14:textId="77777777" w:rsidR="00DF0256" w:rsidRDefault="00D242EC" w:rsidP="009F01CF">
            <w:r>
              <w:t xml:space="preserve">Should redirect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1166" w:type="dxa"/>
          </w:tcPr>
          <w:p w14:paraId="3BEF9892" w14:textId="77777777" w:rsidR="00DF0256" w:rsidRDefault="00DF0256" w:rsidP="009F01CF"/>
        </w:tc>
        <w:tc>
          <w:tcPr>
            <w:tcW w:w="1845" w:type="dxa"/>
          </w:tcPr>
          <w:p w14:paraId="71BCFA12" w14:textId="77777777" w:rsidR="00DF0256" w:rsidRDefault="00DF0256" w:rsidP="009F01CF"/>
        </w:tc>
        <w:tc>
          <w:tcPr>
            <w:tcW w:w="702" w:type="dxa"/>
          </w:tcPr>
          <w:p w14:paraId="79D266FE" w14:textId="77777777" w:rsidR="00DF0256" w:rsidRDefault="00DF0256" w:rsidP="009F01CF"/>
        </w:tc>
        <w:tc>
          <w:tcPr>
            <w:tcW w:w="760" w:type="dxa"/>
          </w:tcPr>
          <w:p w14:paraId="17C61231" w14:textId="77777777" w:rsidR="00DF0256" w:rsidRDefault="00DF0256" w:rsidP="009F01CF"/>
        </w:tc>
      </w:tr>
      <w:tr w:rsidR="00D242EC" w14:paraId="63919E05" w14:textId="77777777" w:rsidTr="009F01CF">
        <w:tc>
          <w:tcPr>
            <w:tcW w:w="767" w:type="dxa"/>
          </w:tcPr>
          <w:p w14:paraId="3ECF9677" w14:textId="77777777" w:rsidR="00D242EC" w:rsidRDefault="00D242EC" w:rsidP="009F01CF">
            <w:r>
              <w:t>5</w:t>
            </w:r>
          </w:p>
        </w:tc>
        <w:tc>
          <w:tcPr>
            <w:tcW w:w="2813" w:type="dxa"/>
          </w:tcPr>
          <w:p w14:paraId="3CCC2C9F" w14:textId="77777777" w:rsidR="00D242EC" w:rsidRDefault="00D242EC" w:rsidP="009F01CF">
            <w:r>
              <w:t>Change title to “Test title 2” and check “Publish to front end”.</w:t>
            </w:r>
          </w:p>
        </w:tc>
        <w:tc>
          <w:tcPr>
            <w:tcW w:w="1523" w:type="dxa"/>
          </w:tcPr>
          <w:p w14:paraId="7FD89DFC" w14:textId="77777777" w:rsidR="00D242EC" w:rsidRDefault="00D242EC" w:rsidP="009F01CF">
            <w:r>
              <w:t>Redirects to blog page, and the title of the blog should now be titled “Test title 2” and Is active should say “yes”</w:t>
            </w:r>
            <w:r w:rsidR="000E7D46">
              <w:t xml:space="preserve">. The blog should also be displayed on the </w:t>
            </w:r>
            <w:proofErr w:type="gramStart"/>
            <w:r w:rsidR="000E7D46">
              <w:t>front end</w:t>
            </w:r>
            <w:proofErr w:type="gramEnd"/>
            <w:r w:rsidR="000E7D46">
              <w:t xml:space="preserve"> site.</w:t>
            </w:r>
          </w:p>
        </w:tc>
        <w:tc>
          <w:tcPr>
            <w:tcW w:w="1166" w:type="dxa"/>
          </w:tcPr>
          <w:p w14:paraId="3431BEAA" w14:textId="77777777" w:rsidR="00D242EC" w:rsidRDefault="00D242EC" w:rsidP="009F01CF"/>
        </w:tc>
        <w:tc>
          <w:tcPr>
            <w:tcW w:w="1845" w:type="dxa"/>
          </w:tcPr>
          <w:p w14:paraId="736C4BCF" w14:textId="77777777" w:rsidR="00D242EC" w:rsidRDefault="00D242EC" w:rsidP="009F01CF"/>
        </w:tc>
        <w:tc>
          <w:tcPr>
            <w:tcW w:w="702" w:type="dxa"/>
          </w:tcPr>
          <w:p w14:paraId="1CA52C0D" w14:textId="77777777" w:rsidR="00D242EC" w:rsidRDefault="00D242EC" w:rsidP="009F01CF"/>
        </w:tc>
        <w:tc>
          <w:tcPr>
            <w:tcW w:w="760" w:type="dxa"/>
          </w:tcPr>
          <w:p w14:paraId="0797BF46" w14:textId="77777777" w:rsidR="00D242EC" w:rsidRDefault="00D242EC" w:rsidP="009F01CF"/>
        </w:tc>
      </w:tr>
      <w:tr w:rsidR="00D42F57" w14:paraId="3E09B80A" w14:textId="77777777" w:rsidTr="009F01CF">
        <w:tc>
          <w:tcPr>
            <w:tcW w:w="767" w:type="dxa"/>
          </w:tcPr>
          <w:p w14:paraId="64680B7E" w14:textId="77777777" w:rsidR="00D42F57" w:rsidRDefault="00D1096E" w:rsidP="009F01CF">
            <w:r>
              <w:t>6</w:t>
            </w:r>
          </w:p>
        </w:tc>
        <w:tc>
          <w:tcPr>
            <w:tcW w:w="2813" w:type="dxa"/>
          </w:tcPr>
          <w:p w14:paraId="068DCD46" w14:textId="77777777" w:rsidR="00D42F57" w:rsidRDefault="00D42F57" w:rsidP="009F01CF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1523" w:type="dxa"/>
          </w:tcPr>
          <w:p w14:paraId="0908AA82" w14:textId="77777777" w:rsidR="00D42F57" w:rsidRDefault="00D42F57" w:rsidP="009F01CF">
            <w:r>
              <w:t xml:space="preserve">The </w:t>
            </w:r>
            <w:r w:rsidR="00D242EC">
              <w:t>blog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66" w:type="dxa"/>
          </w:tcPr>
          <w:p w14:paraId="2C81F9EC" w14:textId="77777777" w:rsidR="00D42F57" w:rsidRDefault="00D42F57" w:rsidP="009F01CF">
            <w:r>
              <w:t>EXACT</w:t>
            </w:r>
          </w:p>
        </w:tc>
        <w:tc>
          <w:tcPr>
            <w:tcW w:w="1845" w:type="dxa"/>
          </w:tcPr>
          <w:p w14:paraId="115D8B29" w14:textId="77777777" w:rsidR="00D42F57" w:rsidRDefault="00D42F57" w:rsidP="009F01CF"/>
        </w:tc>
        <w:tc>
          <w:tcPr>
            <w:tcW w:w="702" w:type="dxa"/>
          </w:tcPr>
          <w:p w14:paraId="4CB04EC1" w14:textId="77777777" w:rsidR="00D42F57" w:rsidRDefault="00D42F57" w:rsidP="009F01CF"/>
        </w:tc>
        <w:tc>
          <w:tcPr>
            <w:tcW w:w="760" w:type="dxa"/>
          </w:tcPr>
          <w:p w14:paraId="22CA180F" w14:textId="77777777" w:rsidR="00D42F57" w:rsidRDefault="00D42F57" w:rsidP="009F01CF"/>
        </w:tc>
      </w:tr>
    </w:tbl>
    <w:p w14:paraId="15E62124" w14:textId="77777777" w:rsidR="00D20976" w:rsidRDefault="00D20976" w:rsidP="007717EE"/>
    <w:p w14:paraId="38921CD3" w14:textId="77777777" w:rsidR="00132175" w:rsidRDefault="00132175" w:rsidP="007717EE"/>
    <w:p w14:paraId="58688DB6" w14:textId="77777777" w:rsidR="00132175" w:rsidRDefault="00132175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767"/>
        <w:gridCol w:w="2581"/>
        <w:gridCol w:w="1755"/>
        <w:gridCol w:w="1166"/>
        <w:gridCol w:w="1845"/>
        <w:gridCol w:w="702"/>
        <w:gridCol w:w="760"/>
      </w:tblGrid>
      <w:tr w:rsidR="000812EA" w14:paraId="08834999" w14:textId="77777777" w:rsidTr="00975CA7">
        <w:tc>
          <w:tcPr>
            <w:tcW w:w="3348" w:type="dxa"/>
            <w:gridSpan w:val="2"/>
          </w:tcPr>
          <w:p w14:paraId="3E116EC3" w14:textId="77777777" w:rsidR="000812EA" w:rsidRDefault="000812EA" w:rsidP="000812EA">
            <w:r>
              <w:t>Test no:</w:t>
            </w:r>
          </w:p>
          <w:p w14:paraId="3DD2FB0B" w14:textId="77777777" w:rsidR="000812EA" w:rsidRDefault="000812EA" w:rsidP="000812EA">
            <w:pPr>
              <w:jc w:val="center"/>
            </w:pPr>
            <w:r>
              <w:t>1</w:t>
            </w:r>
          </w:p>
        </w:tc>
        <w:tc>
          <w:tcPr>
            <w:tcW w:w="6228" w:type="dxa"/>
            <w:gridSpan w:val="5"/>
          </w:tcPr>
          <w:p w14:paraId="61F5A46B" w14:textId="77777777" w:rsidR="000812EA" w:rsidRDefault="000812EA" w:rsidP="000812EA">
            <w:r>
              <w:t>Function:</w:t>
            </w:r>
          </w:p>
          <w:p w14:paraId="27B18B64" w14:textId="77777777" w:rsidR="000812EA" w:rsidRDefault="000812EA" w:rsidP="000812EA">
            <w:r>
              <w:t>Slider Insert, Edit, and Delete             TEST GROUP 6</w:t>
            </w:r>
          </w:p>
          <w:p w14:paraId="613D5218" w14:textId="77777777" w:rsidR="000812EA" w:rsidRDefault="000812EA" w:rsidP="000812EA"/>
        </w:tc>
      </w:tr>
      <w:tr w:rsidR="000812EA" w14:paraId="7187B32D" w14:textId="77777777" w:rsidTr="00975CA7">
        <w:tc>
          <w:tcPr>
            <w:tcW w:w="767" w:type="dxa"/>
          </w:tcPr>
          <w:p w14:paraId="2FAB351F" w14:textId="77777777" w:rsidR="000812EA" w:rsidRDefault="000812EA" w:rsidP="000812EA">
            <w:r>
              <w:t>Step no</w:t>
            </w:r>
          </w:p>
        </w:tc>
        <w:tc>
          <w:tcPr>
            <w:tcW w:w="2581" w:type="dxa"/>
          </w:tcPr>
          <w:p w14:paraId="5621A520" w14:textId="77777777" w:rsidR="000812EA" w:rsidRDefault="000812EA" w:rsidP="000812EA">
            <w:r>
              <w:t>Operator Action</w:t>
            </w:r>
          </w:p>
        </w:tc>
        <w:tc>
          <w:tcPr>
            <w:tcW w:w="1755" w:type="dxa"/>
          </w:tcPr>
          <w:p w14:paraId="63C8A5AC" w14:textId="77777777" w:rsidR="000812EA" w:rsidRDefault="000812EA" w:rsidP="000812EA">
            <w:r>
              <w:t>Expected Results</w:t>
            </w:r>
          </w:p>
        </w:tc>
        <w:tc>
          <w:tcPr>
            <w:tcW w:w="1166" w:type="dxa"/>
          </w:tcPr>
          <w:p w14:paraId="2388AAA7" w14:textId="77777777" w:rsidR="000812EA" w:rsidRDefault="000812EA" w:rsidP="000812EA">
            <w:r>
              <w:t>Evaluation Criteria</w:t>
            </w:r>
          </w:p>
        </w:tc>
        <w:tc>
          <w:tcPr>
            <w:tcW w:w="1845" w:type="dxa"/>
          </w:tcPr>
          <w:p w14:paraId="4D07831D" w14:textId="77777777" w:rsidR="000812EA" w:rsidRDefault="000812EA" w:rsidP="000812EA">
            <w:r>
              <w:t>Observed Results</w:t>
            </w:r>
          </w:p>
        </w:tc>
        <w:tc>
          <w:tcPr>
            <w:tcW w:w="702" w:type="dxa"/>
          </w:tcPr>
          <w:p w14:paraId="343DBD16" w14:textId="77777777" w:rsidR="000812EA" w:rsidRDefault="000812EA" w:rsidP="000812EA">
            <w:r>
              <w:t>PASS</w:t>
            </w:r>
          </w:p>
        </w:tc>
        <w:tc>
          <w:tcPr>
            <w:tcW w:w="760" w:type="dxa"/>
          </w:tcPr>
          <w:p w14:paraId="3F8BCEC2" w14:textId="77777777" w:rsidR="000812EA" w:rsidRDefault="000812EA" w:rsidP="000812EA">
            <w:r>
              <w:t>FAIL</w:t>
            </w:r>
          </w:p>
        </w:tc>
      </w:tr>
      <w:tr w:rsidR="000812EA" w14:paraId="533AE197" w14:textId="77777777" w:rsidTr="00975CA7">
        <w:tc>
          <w:tcPr>
            <w:tcW w:w="767" w:type="dxa"/>
          </w:tcPr>
          <w:p w14:paraId="7DF1C938" w14:textId="77777777" w:rsidR="000812EA" w:rsidRDefault="000812EA" w:rsidP="000812EA">
            <w:r>
              <w:t>1</w:t>
            </w:r>
          </w:p>
        </w:tc>
        <w:tc>
          <w:tcPr>
            <w:tcW w:w="2581" w:type="dxa"/>
          </w:tcPr>
          <w:p w14:paraId="3FC15D8F" w14:textId="77777777" w:rsidR="000812EA" w:rsidRDefault="000812EA" w:rsidP="000812EA">
            <w:r>
              <w:t xml:space="preserve">Go to </w:t>
            </w:r>
            <w:r w:rsidR="001E3FEF">
              <w:t xml:space="preserve"> </w:t>
            </w:r>
            <w:r>
              <w:t>.stvincent.edu/</w:t>
            </w:r>
            <w:r w:rsidR="001E3FEF">
              <w:t xml:space="preserve"> </w:t>
            </w:r>
            <w:r>
              <w:t>test/, login, and go to Slider page</w:t>
            </w:r>
          </w:p>
        </w:tc>
        <w:tc>
          <w:tcPr>
            <w:tcW w:w="1755" w:type="dxa"/>
          </w:tcPr>
          <w:p w14:paraId="782F064C" w14:textId="77777777" w:rsidR="000812EA" w:rsidRDefault="000812EA" w:rsidP="000812EA">
            <w:r>
              <w:t>Redirect to Slider page</w:t>
            </w:r>
          </w:p>
        </w:tc>
        <w:tc>
          <w:tcPr>
            <w:tcW w:w="1166" w:type="dxa"/>
          </w:tcPr>
          <w:p w14:paraId="3F117929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1C61F4EF" w14:textId="77777777" w:rsidR="000812EA" w:rsidRDefault="000812EA" w:rsidP="000812EA"/>
        </w:tc>
        <w:tc>
          <w:tcPr>
            <w:tcW w:w="702" w:type="dxa"/>
          </w:tcPr>
          <w:p w14:paraId="74FE42E6" w14:textId="77777777" w:rsidR="000812EA" w:rsidRDefault="000812EA" w:rsidP="000812EA"/>
        </w:tc>
        <w:tc>
          <w:tcPr>
            <w:tcW w:w="760" w:type="dxa"/>
          </w:tcPr>
          <w:p w14:paraId="595955BC" w14:textId="77777777" w:rsidR="000812EA" w:rsidRDefault="000812EA" w:rsidP="000812EA"/>
        </w:tc>
      </w:tr>
      <w:tr w:rsidR="000812EA" w14:paraId="13ADEB23" w14:textId="77777777" w:rsidTr="00975CA7">
        <w:tc>
          <w:tcPr>
            <w:tcW w:w="767" w:type="dxa"/>
          </w:tcPr>
          <w:p w14:paraId="14ED44F6" w14:textId="77777777" w:rsidR="000812EA" w:rsidRDefault="000812EA" w:rsidP="000812EA">
            <w:r>
              <w:t>2</w:t>
            </w:r>
          </w:p>
        </w:tc>
        <w:tc>
          <w:tcPr>
            <w:tcW w:w="2581" w:type="dxa"/>
          </w:tcPr>
          <w:p w14:paraId="6D7B4271" w14:textId="77777777" w:rsidR="000812EA" w:rsidRDefault="000812EA" w:rsidP="000812EA">
            <w:r>
              <w:t xml:space="preserve">Insert an image file and the caption “Test caption” as a visible image by choosing a file, typing in </w:t>
            </w:r>
            <w:r>
              <w:lastRenderedPageBreak/>
              <w:t>the caption, and clicking Upload Image</w:t>
            </w:r>
          </w:p>
        </w:tc>
        <w:tc>
          <w:tcPr>
            <w:tcW w:w="1755" w:type="dxa"/>
          </w:tcPr>
          <w:p w14:paraId="2CB0E848" w14:textId="77777777" w:rsidR="000812EA" w:rsidRDefault="000812EA" w:rsidP="000812EA">
            <w:r>
              <w:lastRenderedPageBreak/>
              <w:t xml:space="preserve">The new image is added to the database, the result can be </w:t>
            </w:r>
            <w:r>
              <w:lastRenderedPageBreak/>
              <w:t xml:space="preserve">seen from the Slider page and the </w:t>
            </w:r>
            <w:r w:rsidR="001E3FEF">
              <w:t xml:space="preserve"> </w:t>
            </w:r>
            <w:r>
              <w:t xml:space="preserve"> index pages. The image slider will only display the first three images that are visible. If less than three are visible, there will be blank spaces on the slider. </w:t>
            </w:r>
          </w:p>
        </w:tc>
        <w:tc>
          <w:tcPr>
            <w:tcW w:w="1166" w:type="dxa"/>
          </w:tcPr>
          <w:p w14:paraId="19CBD61E" w14:textId="77777777" w:rsidR="000812EA" w:rsidRDefault="000812EA" w:rsidP="000812EA">
            <w:r>
              <w:lastRenderedPageBreak/>
              <w:t>EXACT</w:t>
            </w:r>
          </w:p>
        </w:tc>
        <w:tc>
          <w:tcPr>
            <w:tcW w:w="1845" w:type="dxa"/>
          </w:tcPr>
          <w:p w14:paraId="3BE20D13" w14:textId="77777777" w:rsidR="000812EA" w:rsidRDefault="000812EA" w:rsidP="000812EA"/>
        </w:tc>
        <w:tc>
          <w:tcPr>
            <w:tcW w:w="702" w:type="dxa"/>
          </w:tcPr>
          <w:p w14:paraId="6A1C5303" w14:textId="77777777" w:rsidR="000812EA" w:rsidRDefault="000812EA" w:rsidP="000812EA"/>
        </w:tc>
        <w:tc>
          <w:tcPr>
            <w:tcW w:w="760" w:type="dxa"/>
          </w:tcPr>
          <w:p w14:paraId="5BA9945F" w14:textId="77777777" w:rsidR="000812EA" w:rsidRDefault="000812EA" w:rsidP="000812EA"/>
        </w:tc>
      </w:tr>
      <w:tr w:rsidR="000812EA" w14:paraId="1F3019BE" w14:textId="77777777" w:rsidTr="00975CA7">
        <w:tc>
          <w:tcPr>
            <w:tcW w:w="767" w:type="dxa"/>
          </w:tcPr>
          <w:p w14:paraId="12226367" w14:textId="77777777" w:rsidR="000812EA" w:rsidRDefault="000812EA" w:rsidP="000812EA">
            <w:r>
              <w:t>3</w:t>
            </w:r>
          </w:p>
        </w:tc>
        <w:tc>
          <w:tcPr>
            <w:tcW w:w="2581" w:type="dxa"/>
          </w:tcPr>
          <w:p w14:paraId="4C4C170C" w14:textId="77777777" w:rsidR="000812EA" w:rsidRDefault="000812EA" w:rsidP="000812EA">
            <w:r>
              <w:t xml:space="preserve">Edit the slider by changing the caption to “This is a caption” by clicking edit next to the image, revising the information, and then clicking submit </w:t>
            </w:r>
          </w:p>
        </w:tc>
        <w:tc>
          <w:tcPr>
            <w:tcW w:w="1755" w:type="dxa"/>
          </w:tcPr>
          <w:p w14:paraId="1E1CFCC8" w14:textId="77777777" w:rsidR="000812EA" w:rsidRDefault="000812EA" w:rsidP="000812EA">
            <w:r>
              <w:t xml:space="preserve">Redirected to an edit page and then back to the Slider page. The caption information is altered in the database, results can be seen from Slider page and </w:t>
            </w:r>
            <w:r w:rsidR="001E3FEF">
              <w:t xml:space="preserve"> </w:t>
            </w:r>
            <w:r>
              <w:t xml:space="preserve"> website</w:t>
            </w:r>
          </w:p>
        </w:tc>
        <w:tc>
          <w:tcPr>
            <w:tcW w:w="1166" w:type="dxa"/>
          </w:tcPr>
          <w:p w14:paraId="591A3AD4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5E4FBD5E" w14:textId="77777777" w:rsidR="000812EA" w:rsidRDefault="000812EA" w:rsidP="000812EA"/>
        </w:tc>
        <w:tc>
          <w:tcPr>
            <w:tcW w:w="702" w:type="dxa"/>
          </w:tcPr>
          <w:p w14:paraId="34209DA2" w14:textId="77777777" w:rsidR="000812EA" w:rsidRDefault="000812EA" w:rsidP="000812EA"/>
        </w:tc>
        <w:tc>
          <w:tcPr>
            <w:tcW w:w="760" w:type="dxa"/>
          </w:tcPr>
          <w:p w14:paraId="624C2B90" w14:textId="77777777" w:rsidR="000812EA" w:rsidRDefault="000812EA" w:rsidP="000812EA"/>
        </w:tc>
      </w:tr>
      <w:tr w:rsidR="000812EA" w14:paraId="5EE1BFFC" w14:textId="77777777" w:rsidTr="00975CA7">
        <w:tc>
          <w:tcPr>
            <w:tcW w:w="767" w:type="dxa"/>
          </w:tcPr>
          <w:p w14:paraId="13584D1E" w14:textId="77777777" w:rsidR="000812EA" w:rsidRDefault="000812EA" w:rsidP="000812EA">
            <w:r>
              <w:t>4</w:t>
            </w:r>
          </w:p>
        </w:tc>
        <w:tc>
          <w:tcPr>
            <w:tcW w:w="2581" w:type="dxa"/>
          </w:tcPr>
          <w:p w14:paraId="3D932920" w14:textId="77777777" w:rsidR="000812EA" w:rsidRDefault="000812EA" w:rsidP="000812EA">
            <w:r>
              <w:t>Delete the image by clicking the delete button next to the image</w:t>
            </w:r>
          </w:p>
        </w:tc>
        <w:tc>
          <w:tcPr>
            <w:tcW w:w="1755" w:type="dxa"/>
          </w:tcPr>
          <w:p w14:paraId="519D976D" w14:textId="77777777" w:rsidR="000812EA" w:rsidRDefault="000812EA" w:rsidP="000812EA">
            <w:r>
              <w:t xml:space="preserve">The image should no longer be in the database. The result can be seen from the Slider page and from the </w:t>
            </w:r>
            <w:r w:rsidR="001E3FEF">
              <w:t xml:space="preserve"> </w:t>
            </w:r>
            <w:r>
              <w:t xml:space="preserve"> website.</w:t>
            </w:r>
          </w:p>
        </w:tc>
        <w:tc>
          <w:tcPr>
            <w:tcW w:w="1166" w:type="dxa"/>
          </w:tcPr>
          <w:p w14:paraId="25C71288" w14:textId="77777777" w:rsidR="000812EA" w:rsidRDefault="000812EA" w:rsidP="000812EA">
            <w:r>
              <w:t>EXACT</w:t>
            </w:r>
          </w:p>
        </w:tc>
        <w:tc>
          <w:tcPr>
            <w:tcW w:w="1845" w:type="dxa"/>
          </w:tcPr>
          <w:p w14:paraId="611EAE64" w14:textId="77777777" w:rsidR="000812EA" w:rsidRDefault="000812EA" w:rsidP="000812EA"/>
        </w:tc>
        <w:tc>
          <w:tcPr>
            <w:tcW w:w="702" w:type="dxa"/>
          </w:tcPr>
          <w:p w14:paraId="71151B00" w14:textId="77777777" w:rsidR="000812EA" w:rsidRDefault="000812EA" w:rsidP="000812EA"/>
        </w:tc>
        <w:tc>
          <w:tcPr>
            <w:tcW w:w="760" w:type="dxa"/>
          </w:tcPr>
          <w:p w14:paraId="51B9C5B0" w14:textId="77777777" w:rsidR="000812EA" w:rsidRDefault="000812EA" w:rsidP="000812EA"/>
        </w:tc>
      </w:tr>
    </w:tbl>
    <w:p w14:paraId="158F1897" w14:textId="77777777"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95F029" w14:textId="77777777" w:rsidR="000913B4" w:rsidRDefault="000913B4" w:rsidP="00975CA7">
      <w:pPr>
        <w:spacing w:after="0" w:line="240" w:lineRule="auto"/>
      </w:pPr>
      <w:r>
        <w:separator/>
      </w:r>
    </w:p>
  </w:endnote>
  <w:endnote w:type="continuationSeparator" w:id="0">
    <w:p w14:paraId="03983DDC" w14:textId="77777777" w:rsidR="000913B4" w:rsidRDefault="000913B4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39FA7B" w14:textId="77777777"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C8C0B" w14:textId="77777777" w:rsidR="000913B4" w:rsidRDefault="000913B4" w:rsidP="00975CA7">
      <w:pPr>
        <w:spacing w:after="0" w:line="240" w:lineRule="auto"/>
      </w:pPr>
      <w:r>
        <w:separator/>
      </w:r>
    </w:p>
  </w:footnote>
  <w:footnote w:type="continuationSeparator" w:id="0">
    <w:p w14:paraId="371F5E12" w14:textId="77777777" w:rsidR="000913B4" w:rsidRDefault="000913B4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qQUApXZX6ywAAAA="/>
  </w:docVars>
  <w:rsids>
    <w:rsidRoot w:val="00932329"/>
    <w:rsid w:val="000172A3"/>
    <w:rsid w:val="00025CC0"/>
    <w:rsid w:val="00051A10"/>
    <w:rsid w:val="000778F0"/>
    <w:rsid w:val="000812EA"/>
    <w:rsid w:val="00086CA7"/>
    <w:rsid w:val="000913B4"/>
    <w:rsid w:val="00093148"/>
    <w:rsid w:val="000A1EBC"/>
    <w:rsid w:val="000C083F"/>
    <w:rsid w:val="000C7811"/>
    <w:rsid w:val="000D4943"/>
    <w:rsid w:val="000E7D46"/>
    <w:rsid w:val="000F082C"/>
    <w:rsid w:val="00104C90"/>
    <w:rsid w:val="00132175"/>
    <w:rsid w:val="00146B26"/>
    <w:rsid w:val="00161110"/>
    <w:rsid w:val="00166F76"/>
    <w:rsid w:val="001B1EDA"/>
    <w:rsid w:val="001C5746"/>
    <w:rsid w:val="001E3FEF"/>
    <w:rsid w:val="001F2CB9"/>
    <w:rsid w:val="0023164E"/>
    <w:rsid w:val="00245E9C"/>
    <w:rsid w:val="00272CBE"/>
    <w:rsid w:val="002914E6"/>
    <w:rsid w:val="003017D7"/>
    <w:rsid w:val="00337A1E"/>
    <w:rsid w:val="003A01F9"/>
    <w:rsid w:val="003A1EB0"/>
    <w:rsid w:val="003C4BF7"/>
    <w:rsid w:val="003D12B8"/>
    <w:rsid w:val="003D2581"/>
    <w:rsid w:val="0040149E"/>
    <w:rsid w:val="00411C63"/>
    <w:rsid w:val="004202E7"/>
    <w:rsid w:val="00432902"/>
    <w:rsid w:val="0044281D"/>
    <w:rsid w:val="00472396"/>
    <w:rsid w:val="004B5E54"/>
    <w:rsid w:val="004C39B0"/>
    <w:rsid w:val="00592F3D"/>
    <w:rsid w:val="005960AD"/>
    <w:rsid w:val="005962F1"/>
    <w:rsid w:val="005B771E"/>
    <w:rsid w:val="005C6DC2"/>
    <w:rsid w:val="005D3E0A"/>
    <w:rsid w:val="005D4B23"/>
    <w:rsid w:val="005E540A"/>
    <w:rsid w:val="005F0948"/>
    <w:rsid w:val="005F3F0F"/>
    <w:rsid w:val="005F711F"/>
    <w:rsid w:val="006519A3"/>
    <w:rsid w:val="00654FB3"/>
    <w:rsid w:val="00693D90"/>
    <w:rsid w:val="006B508F"/>
    <w:rsid w:val="00702450"/>
    <w:rsid w:val="0071018B"/>
    <w:rsid w:val="00716071"/>
    <w:rsid w:val="00717D2B"/>
    <w:rsid w:val="00726253"/>
    <w:rsid w:val="007409AA"/>
    <w:rsid w:val="007717EE"/>
    <w:rsid w:val="007932CC"/>
    <w:rsid w:val="007B5970"/>
    <w:rsid w:val="00830A7F"/>
    <w:rsid w:val="00853D16"/>
    <w:rsid w:val="008757CD"/>
    <w:rsid w:val="00880A8C"/>
    <w:rsid w:val="008C4EE2"/>
    <w:rsid w:val="008E2255"/>
    <w:rsid w:val="008F3EF1"/>
    <w:rsid w:val="00927F5B"/>
    <w:rsid w:val="00932329"/>
    <w:rsid w:val="00975CA7"/>
    <w:rsid w:val="00983978"/>
    <w:rsid w:val="009A666D"/>
    <w:rsid w:val="009C078D"/>
    <w:rsid w:val="009D1CAF"/>
    <w:rsid w:val="009F7B5D"/>
    <w:rsid w:val="00A3192E"/>
    <w:rsid w:val="00AA0796"/>
    <w:rsid w:val="00AD5A02"/>
    <w:rsid w:val="00AE2F58"/>
    <w:rsid w:val="00B4781A"/>
    <w:rsid w:val="00B55EB8"/>
    <w:rsid w:val="00BA2D82"/>
    <w:rsid w:val="00BA4FB2"/>
    <w:rsid w:val="00BD54CF"/>
    <w:rsid w:val="00C17741"/>
    <w:rsid w:val="00C21548"/>
    <w:rsid w:val="00C326D8"/>
    <w:rsid w:val="00C96B7B"/>
    <w:rsid w:val="00CB1C52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42F57"/>
    <w:rsid w:val="00D6112B"/>
    <w:rsid w:val="00D6748F"/>
    <w:rsid w:val="00D67A25"/>
    <w:rsid w:val="00D96331"/>
    <w:rsid w:val="00DA565C"/>
    <w:rsid w:val="00DD76B9"/>
    <w:rsid w:val="00DF0256"/>
    <w:rsid w:val="00E24290"/>
    <w:rsid w:val="00E652F8"/>
    <w:rsid w:val="00EC00DE"/>
    <w:rsid w:val="00ED7EA4"/>
    <w:rsid w:val="00EE4564"/>
    <w:rsid w:val="00F0039B"/>
    <w:rsid w:val="00F05222"/>
    <w:rsid w:val="00F053B4"/>
    <w:rsid w:val="00F35A24"/>
    <w:rsid w:val="00F47A4A"/>
    <w:rsid w:val="00F50614"/>
    <w:rsid w:val="00F64C7D"/>
    <w:rsid w:val="00F758D0"/>
    <w:rsid w:val="00F911F4"/>
    <w:rsid w:val="00FA6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9</Pages>
  <Words>1390</Words>
  <Characters>792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9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John Depew</cp:lastModifiedBy>
  <cp:revision>93</cp:revision>
  <dcterms:created xsi:type="dcterms:W3CDTF">2018-04-10T17:12:00Z</dcterms:created>
  <dcterms:modified xsi:type="dcterms:W3CDTF">2018-04-27T14:50:00Z</dcterms:modified>
</cp:coreProperties>
</file>